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ina nel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el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954 North Nashville Avenue, Chicago, IL, USA chicago 606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mleo05@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1954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abell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5/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